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A7A3161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3.01.-27.01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552B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7" w:colLast="7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8A71A28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DA32AAD" w:rsidR="003A552B" w:rsidRPr="003A552B" w:rsidRDefault="003A552B" w:rsidP="003A552B">
            <w:pPr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7A906E3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A7A1CB6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9AC61B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52C622D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A552B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8759F9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378BFEB" w:rsidR="003A552B" w:rsidRPr="003A552B" w:rsidRDefault="003A552B" w:rsidP="003A552B">
            <w:pPr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A6786A4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0A52D79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BCE6A6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9C6BF60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ĆUFTE U UMAKU OD RAJČICE I PIRE KRUMPIR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8A8994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70CCC47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1057BF6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A7160B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2A98FA5E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A552B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BCD46E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ĆUFTE U UMAKU OD RAJČICE I PIRE KRUMPIR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D264643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0626E94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B38EF5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243CD8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A552B" w:rsidRPr="00727AE1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90C507F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8790EA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734C3F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E4E884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5CF4324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5B4FA82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Gluten(T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3A552B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A552B" w:rsidRPr="00727AE1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3A2E559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B456EA9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21B30F61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D61C8B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B5EE5F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A552B" w:rsidRPr="00DB4E9F" w:rsidRDefault="003A552B" w:rsidP="003A55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BF22A9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459C8D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37B9BA1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80E450E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67C148F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12D9022" w:rsidR="003A552B" w:rsidRPr="003A552B" w:rsidRDefault="003A552B" w:rsidP="003A552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(S), Jaja(S), Laktoza(T), Mlijeko(S), Celer(S)</w:t>
            </w:r>
          </w:p>
        </w:tc>
      </w:tr>
      <w:tr w:rsidR="003A552B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A552B" w:rsidRPr="00DB4E9F" w:rsidRDefault="003A552B" w:rsidP="003A55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4135E75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61B9F0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CB16274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C1AE6D6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F1692C1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3A552B" w:rsidRPr="00DB4E9F" w:rsidRDefault="003A552B" w:rsidP="003A55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2A8F25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RIŽOTO S KOZICAMA , ZELENA SALA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66656C43" w:rsidR="003A552B" w:rsidRPr="003A552B" w:rsidRDefault="003A552B" w:rsidP="003A552B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7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BF727D2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3BF8931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1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5FEF7D6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5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176C12F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  <w:bookmarkEnd w:id="1"/>
      <w:tr w:rsidR="003A552B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431759C9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RIŽOTO S KOZICAMA , ZELENA SALA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71DC5CC4" w:rsidR="003A552B" w:rsidRPr="003A552B" w:rsidRDefault="003A552B" w:rsidP="003A552B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7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DDFC8DC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D296AEC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1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8F7D91E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5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3A552B" w:rsidRPr="00D3375A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BE7B4" w14:textId="77777777" w:rsidR="00180A42" w:rsidRDefault="00180A42">
      <w:pPr>
        <w:spacing w:line="240" w:lineRule="auto"/>
      </w:pPr>
      <w:r>
        <w:separator/>
      </w:r>
    </w:p>
  </w:endnote>
  <w:endnote w:type="continuationSeparator" w:id="0">
    <w:p w14:paraId="72DC2C84" w14:textId="77777777" w:rsidR="00180A42" w:rsidRDefault="00180A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86E33" w14:textId="77777777" w:rsidR="00180A42" w:rsidRDefault="00180A42">
      <w:pPr>
        <w:spacing w:line="240" w:lineRule="auto"/>
      </w:pPr>
      <w:r>
        <w:separator/>
      </w:r>
    </w:p>
  </w:footnote>
  <w:footnote w:type="continuationSeparator" w:id="0">
    <w:p w14:paraId="5C5B1207" w14:textId="77777777" w:rsidR="00180A42" w:rsidRDefault="00180A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A00BA"/>
    <w:rsid w:val="002A551B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Windows korisnik</cp:lastModifiedBy>
  <cp:revision>6</cp:revision>
  <cp:lastPrinted>2022-10-24T07:17:00Z</cp:lastPrinted>
  <dcterms:created xsi:type="dcterms:W3CDTF">2022-11-07T17:47:00Z</dcterms:created>
  <dcterms:modified xsi:type="dcterms:W3CDTF">2023-01-22T19:48:00Z</dcterms:modified>
</cp:coreProperties>
</file>